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334227" w:rsidRPr="00494BC6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5E0817" w:rsidRPr="00494BC6" w:rsidRDefault="005E081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37B1D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AD18D5F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296250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2347050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</w:t>
            </w:r>
            <w:r w:rsidR="009A5DB6"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9:50</w:t>
            </w:r>
          </w:p>
          <w:p w14:paraId="3A302588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AEFFF67" w14:textId="77777777" w:rsidR="00A319AA" w:rsidRPr="00811F6D" w:rsidRDefault="00A319AA" w:rsidP="00A319A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64261E02" w14:textId="77777777" w:rsidR="00A319AA" w:rsidRPr="00811F6D" w:rsidRDefault="00A319AA" w:rsidP="00A319A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1ACEAED" w14:textId="77777777" w:rsidR="00334227" w:rsidRDefault="00A319AA" w:rsidP="00C53B5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641CA2A7" w14:textId="15E23EFC" w:rsidR="00BC5204" w:rsidRPr="00811F6D" w:rsidRDefault="00BC5204" w:rsidP="00C53B5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996" w:type="pct"/>
            <w:shd w:val="clear" w:color="auto" w:fill="F2F2F2"/>
          </w:tcPr>
          <w:p w14:paraId="5786F866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6FF43605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06C95D46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760BF8DA" w14:textId="6CE63437" w:rsidR="00BF1870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566E0FC0" w14:textId="34B6F687" w:rsidR="00BC5204" w:rsidRPr="00811F6D" w:rsidRDefault="00BC5204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  <w:p w14:paraId="23FE97E7" w14:textId="10908A50" w:rsidR="00F64D76" w:rsidRPr="00811F6D" w:rsidRDefault="00F64D76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8A045BD" w14:textId="7038108A" w:rsidR="005E0817" w:rsidRPr="001B6066" w:rsidRDefault="005E0817" w:rsidP="001B60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31" w:type="pct"/>
            <w:shd w:val="clear" w:color="auto" w:fill="F2F2F2"/>
          </w:tcPr>
          <w:p w14:paraId="27A02047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5031B9C" w14:textId="77777777" w:rsidR="00334227" w:rsidRPr="00494BC6" w:rsidRDefault="00334227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189192FB" w14:textId="77777777" w:rsidTr="00053544">
        <w:trPr>
          <w:jc w:val="center"/>
        </w:trPr>
        <w:tc>
          <w:tcPr>
            <w:tcW w:w="304" w:type="pct"/>
          </w:tcPr>
          <w:p w14:paraId="76984005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3A1AD96B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3313ABCC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1648D23" w14:textId="77777777" w:rsidR="0036674A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54FBACF9" w14:textId="2C7C1E49" w:rsidR="00BC5204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996" w:type="pct"/>
          </w:tcPr>
          <w:p w14:paraId="30C13365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7EDD6F5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10068CD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6656F624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289C5B20" w14:textId="3F8195A3" w:rsidR="0036674A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5EACA246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1FDA46B3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202C0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13D710C1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3F5AF225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  <w:p w14:paraId="4D2EFF7D" w14:textId="5E88F0E4" w:rsidR="00BC5204" w:rsidRPr="00202C07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1F0C4E48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623DAE7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572247D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23B231EB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0631C09E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DB72260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0D200D3D" w14:textId="08D84BF2" w:rsidR="0036674A" w:rsidRPr="00811F6D" w:rsidRDefault="00BC5204" w:rsidP="00BC520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996" w:type="pct"/>
            <w:shd w:val="clear" w:color="auto" w:fill="F2F2F2"/>
          </w:tcPr>
          <w:p w14:paraId="312DA696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3F5C845C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5B4E9C48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71CE4E58" w14:textId="69566188" w:rsidR="0036674A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31E89E03" w14:textId="7BD3B306" w:rsidR="00BC5204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  <w:p w14:paraId="63DC97E0" w14:textId="4456CCC4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30EB3F0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1619E691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202C0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AAEFD32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5BAC3195" w14:textId="77777777" w:rsidR="0036674A" w:rsidRPr="00202C07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  <w:p w14:paraId="16C77736" w14:textId="2469AAA0" w:rsidR="00BC5204" w:rsidRPr="00202C07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  <w:shd w:val="clear" w:color="auto" w:fill="F2F2F2"/>
          </w:tcPr>
          <w:p w14:paraId="0FC6FB5D" w14:textId="2CF57C3F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5FA5C8BF" w14:textId="4ED3EFEE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I</w:t>
            </w:r>
          </w:p>
          <w:p w14:paraId="761321E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7D351D51" w14:textId="1DBC780E" w:rsidR="0036674A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79B2B04C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0B62DF08" w14:textId="77777777" w:rsidTr="00053544">
        <w:trPr>
          <w:jc w:val="center"/>
        </w:trPr>
        <w:tc>
          <w:tcPr>
            <w:tcW w:w="304" w:type="pct"/>
          </w:tcPr>
          <w:p w14:paraId="592A3900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38C461C1" w14:textId="338D98A3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DEA7F4A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LM-1112</w:t>
            </w:r>
          </w:p>
          <w:p w14:paraId="4822064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) II</w:t>
            </w:r>
          </w:p>
          <w:p w14:paraId="5C58E907" w14:textId="0387D51C" w:rsidR="0036674A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0D074441" w14:textId="5FCB466D" w:rsidR="00BC5204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  <w:p w14:paraId="59F093B3" w14:textId="182EA8A5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  <w:p w14:paraId="1091DAF9" w14:textId="50FA418F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5541CF7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46E80333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DCFA2B4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5A0A4831" w14:textId="77777777" w:rsidR="0036674A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  <w:p w14:paraId="3879DE7C" w14:textId="1FD4394A" w:rsidR="00BC5204" w:rsidRPr="00494BC6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2E45D376" w14:textId="4A2F814A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47CE2059" w14:textId="33A86563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I</w:t>
            </w:r>
          </w:p>
          <w:p w14:paraId="49BBBEF0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36591B1B" w14:textId="3070EC98" w:rsidR="0036674A" w:rsidRPr="00811F6D" w:rsidRDefault="00BC5204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1371AF68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478CA8B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25290CF" w14:textId="5A256893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D5F11EA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LM-1112</w:t>
            </w:r>
          </w:p>
          <w:p w14:paraId="433F40AF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) II</w:t>
            </w:r>
          </w:p>
          <w:p w14:paraId="6CA14B05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02C7E9AB" w14:textId="77E219B7" w:rsidR="00290562" w:rsidRPr="00811F6D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  <w:p w14:paraId="57846812" w14:textId="2BB1FA4B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D996E0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AF4F117" w14:textId="22A668C4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1B4C987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4FA40F17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B5E9F09" w14:textId="77777777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1D1B0CF" w14:textId="619258EC" w:rsidR="00BC5204" w:rsidRPr="00494BC6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290562" w:rsidRPr="003E3290" w14:paraId="3E596DE2" w14:textId="77777777" w:rsidTr="00053544">
        <w:trPr>
          <w:trHeight w:val="82"/>
          <w:jc w:val="center"/>
        </w:trPr>
        <w:tc>
          <w:tcPr>
            <w:tcW w:w="304" w:type="pct"/>
          </w:tcPr>
          <w:p w14:paraId="48FF0C1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45A44AA1" w14:textId="6829B48E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ACFE1B9" w14:textId="457F55B4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24134AE1" w14:textId="7E1169B6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132C56F5" w14:textId="38016CDB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29B9CC46" w14:textId="3ABF0731" w:rsidR="00BC5204" w:rsidRPr="00811F6D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  <w:p w14:paraId="2710B7D7" w14:textId="35360DDD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698DD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BFFD6B1" w14:textId="2A34D14E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6CB2911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2AF32FD1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2F7C8D7" w14:textId="77777777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0DC4BEC" w14:textId="7FC412AC" w:rsidR="00BC5204" w:rsidRPr="00494BC6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290562" w:rsidRPr="003E3290" w14:paraId="408F61E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13240CF4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A3B63EA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1374E2F9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06343191" w14:textId="4D83B765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511F7A4D" w14:textId="604C68C2" w:rsidR="00BC5204" w:rsidRPr="00811F6D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  <w:p w14:paraId="6443E962" w14:textId="68A08294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1C5D3E5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1E90A2D" w14:textId="5942ADBC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BF3AA10" w14:textId="77777777" w:rsidR="00290562" w:rsidRP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90562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2DD0180E" w14:textId="77777777" w:rsidR="00290562" w:rsidRP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9D781F2" w14:textId="77777777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90562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43857DC" w14:textId="0AB49FDB" w:rsidR="00BC5204" w:rsidRPr="00494BC6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290562" w:rsidRPr="003E3290" w14:paraId="3C4BC1A4" w14:textId="77777777" w:rsidTr="00053544">
        <w:trPr>
          <w:jc w:val="center"/>
        </w:trPr>
        <w:tc>
          <w:tcPr>
            <w:tcW w:w="304" w:type="pct"/>
          </w:tcPr>
          <w:p w14:paraId="57AB794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CAB9E64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0EE85280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01B1A8D5" w14:textId="6E5BBD61" w:rsid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507D2973" w14:textId="79AB5183" w:rsidR="00BC5204" w:rsidRPr="00811F6D" w:rsidRDefault="00BC5204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  <w:p w14:paraId="00E3548E" w14:textId="0C1ED394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2F8A61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6DC66F5" w14:textId="6E0FEB46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066A16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4C2BFB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64B3B8F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F38CF3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4FAA559" w14:textId="77777777" w:rsidTr="00053544">
        <w:trPr>
          <w:jc w:val="center"/>
        </w:trPr>
        <w:tc>
          <w:tcPr>
            <w:tcW w:w="304" w:type="pct"/>
          </w:tcPr>
          <w:p w14:paraId="7F73112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159AB8A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6BA98A1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223AED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DF7F66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CB3B383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F39419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0CD22022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67A68AE" w14:textId="52501228" w:rsidR="00DC1C1B" w:rsidRPr="00C53B59" w:rsidRDefault="00DC1C1B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310EC28A" w14:textId="77777777" w:rsidR="00DC1C1B" w:rsidRPr="00C53B59" w:rsidRDefault="00DC1C1B" w:rsidP="00DC1C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4DE1F9C6" w14:textId="77777777" w:rsidR="00FF6142" w:rsidRDefault="00DC1C1B" w:rsidP="00DC1C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r w:rsidR="004714BF" w:rsidRPr="00C53B59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  <w:p w14:paraId="742766BB" w14:textId="02ECE3CD" w:rsidR="00BC5204" w:rsidRPr="00C53B59" w:rsidRDefault="00BC5204" w:rsidP="00DC1C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269CFE7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FDB99E9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BBECD0D" w14:textId="606B0250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5F767DBA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61CD5658" w14:textId="59EFCC1E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044DA34E" w14:textId="77777777" w:rsidR="00FF6142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  <w:p w14:paraId="56AC68B1" w14:textId="325452FA" w:rsidR="00C506FA" w:rsidRPr="00811F6D" w:rsidRDefault="00C506FA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FF6142" w:rsidRPr="003E3290" w14:paraId="2B02D26E" w14:textId="77777777" w:rsidTr="00053544">
        <w:trPr>
          <w:jc w:val="center"/>
        </w:trPr>
        <w:tc>
          <w:tcPr>
            <w:tcW w:w="304" w:type="pct"/>
          </w:tcPr>
          <w:p w14:paraId="429712C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43657A3D" w14:textId="77777777" w:rsidR="004714BF" w:rsidRPr="00C53B59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270F5A1E" w14:textId="77777777" w:rsidR="004714BF" w:rsidRPr="00C53B59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761B50B8" w14:textId="77777777" w:rsidR="00F64D76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Dr. Öğr. Üyesi Uğur SERÇE</w:t>
            </w:r>
          </w:p>
          <w:p w14:paraId="3B48686D" w14:textId="5F7E1301" w:rsidR="00BC5204" w:rsidRPr="00C53B59" w:rsidRDefault="00BC5204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63DAFDF4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4D6A1B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12630C1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3129113E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0F8739AF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630C451B" w14:textId="77777777" w:rsidR="00FF6142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  <w:p w14:paraId="2BEC804D" w14:textId="5D18924E" w:rsidR="00C506FA" w:rsidRPr="00811F6D" w:rsidRDefault="00C506FA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910C6A" w:rsidRPr="003E3290" w14:paraId="746EC4A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67D7F9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0C341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3D3816F9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1BE7D87E" w14:textId="77777777" w:rsidR="00910C6A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Dr. Öğr. Üyesi Uğur SERÇE</w:t>
            </w:r>
          </w:p>
          <w:p w14:paraId="48790398" w14:textId="4956AEC3" w:rsidR="00BC5204" w:rsidRPr="00C53B59" w:rsidRDefault="00BC5204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658BC132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9056A19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2024 </w:t>
            </w:r>
          </w:p>
          <w:p w14:paraId="7FC40A95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1ED6FD9A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3D7F9958" w14:textId="3DD6CC93" w:rsidR="00910C6A" w:rsidRPr="00C53B59" w:rsidRDefault="00BC5204" w:rsidP="00910C6A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4BFF35B3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18BC0339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7FD46A75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4670BBC3" w14:textId="77777777" w:rsidR="00910C6A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  <w:p w14:paraId="632A9A4F" w14:textId="6D5A5806" w:rsidR="00C506FA" w:rsidRPr="00811F6D" w:rsidRDefault="00C506F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910C6A" w:rsidRPr="003E3290" w14:paraId="492D9142" w14:textId="77777777" w:rsidTr="00053544">
        <w:trPr>
          <w:jc w:val="center"/>
        </w:trPr>
        <w:tc>
          <w:tcPr>
            <w:tcW w:w="304" w:type="pct"/>
          </w:tcPr>
          <w:p w14:paraId="587A3EF6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78652917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8</w:t>
            </w:r>
          </w:p>
          <w:p w14:paraId="5BE65C80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F779229" w14:textId="4E65397F" w:rsidR="00910C6A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1C5BAC08" w14:textId="7131C328" w:rsidR="00BC5204" w:rsidRPr="00C53B59" w:rsidRDefault="00BC5204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  <w:p w14:paraId="57B5A46C" w14:textId="25370990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0E56585" w14:textId="0CC72F6F" w:rsidR="00910C6A" w:rsidRPr="000070D4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16" w:type="pct"/>
          </w:tcPr>
          <w:p w14:paraId="1C1EB9C5" w14:textId="5351676E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B91D601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2024 </w:t>
            </w:r>
          </w:p>
          <w:p w14:paraId="24CBD6E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B0137F6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1C988F1" w14:textId="3AAFAD36" w:rsidR="00910C6A" w:rsidRPr="00C53B59" w:rsidRDefault="00BC5204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0B975F3E" w14:textId="454DAC39" w:rsidR="00910C6A" w:rsidRPr="00826F04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7815135B" w14:textId="77777777" w:rsidTr="009D298A">
        <w:trPr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60EEF10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8</w:t>
            </w:r>
          </w:p>
          <w:p w14:paraId="35F640E2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323F28C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6F88BCBF" w14:textId="0BEFA496" w:rsidR="009D298A" w:rsidRPr="00C53B59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shd w:val="clear" w:color="auto" w:fill="F2F2F2" w:themeFill="background1" w:themeFillShade="F2"/>
          </w:tcPr>
          <w:p w14:paraId="1CA1AA55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0110367B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6606B79E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1E8042CC" w14:textId="77777777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BBDEE82" w14:textId="0DFA458A" w:rsidR="00BC5204" w:rsidRPr="009D298A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5DEE1F88" w14:textId="74F9CE49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33C8E22" w14:textId="6C5210A4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TA-2002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15256D25" w14:textId="65660CAF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57D8E028" w14:textId="37CEC7DB" w:rsidR="009D298A" w:rsidRPr="00C53B59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361C55D1" w14:textId="4FD4DADA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EAB311E" w14:textId="77777777" w:rsidTr="009D298A">
        <w:trPr>
          <w:trHeight w:val="82"/>
          <w:jc w:val="center"/>
        </w:trPr>
        <w:tc>
          <w:tcPr>
            <w:tcW w:w="304" w:type="pct"/>
          </w:tcPr>
          <w:p w14:paraId="5B94817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49205DF8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IR-2008</w:t>
            </w:r>
          </w:p>
          <w:p w14:paraId="79C1CCB4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AD71EE3" w14:textId="0389C21F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56E8D882" w14:textId="791820E7" w:rsidR="00BC5204" w:rsidRPr="00C53B59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  <w:p w14:paraId="59361672" w14:textId="27C745D8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</w:tcPr>
          <w:p w14:paraId="7FC82AAC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3D1A0BAF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2B3F200D" w14:textId="77777777" w:rsidR="009D298A" w:rsidRPr="00202C07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</w:t>
            </w:r>
            <w:r w:rsidRPr="00202C07">
              <w:rPr>
                <w:rFonts w:ascii="Times New Roman" w:hAnsi="Times New Roman"/>
                <w:sz w:val="12"/>
                <w:szCs w:val="14"/>
              </w:rPr>
              <w:t xml:space="preserve">nternational </w:t>
            </w:r>
            <w:proofErr w:type="spellStart"/>
            <w:r w:rsidRPr="00202C0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22A30D4A" w14:textId="77777777" w:rsidR="009D298A" w:rsidRPr="00202C07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202C0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1480F13F" w14:textId="136A6EB9" w:rsidR="00BC5204" w:rsidRPr="000070D4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 w:rsidRPr="00202C07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5291E35B" w14:textId="415F946A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1CC0103" w14:textId="1C0776D2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TA-2002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4A4F9998" w14:textId="170190D6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6AC43D53" w14:textId="5AE481CE" w:rsidR="009D298A" w:rsidRPr="00C53B59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05718295" w14:textId="33DCB65C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5445B962" w14:textId="77777777" w:rsidTr="009D298A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5726A67D" w14:textId="40CA4638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726A6C92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77D41A64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1F056A30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CA4A53F" w14:textId="77777777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34D6123B" w14:textId="284C1C5A" w:rsidR="00BC5204" w:rsidRPr="00C53B59" w:rsidRDefault="00BC5204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0B6C21B4" w14:textId="0ACD8E96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BE47C25" w14:textId="2B346A6A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DAF00E6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3DC26D6B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3178FDDF" w14:textId="77777777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  <w:p w14:paraId="777B67B0" w14:textId="00F8BCC5" w:rsidR="00C506FA" w:rsidRPr="00811F6D" w:rsidRDefault="00C506F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9D298A" w:rsidRPr="003E3290" w14:paraId="29DFC60A" w14:textId="77777777" w:rsidTr="00053544">
        <w:trPr>
          <w:jc w:val="center"/>
        </w:trPr>
        <w:tc>
          <w:tcPr>
            <w:tcW w:w="304" w:type="pct"/>
          </w:tcPr>
          <w:p w14:paraId="11E5B48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2AF4BADF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5C9C440C" w14:textId="471E0705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539B39D" w14:textId="0AE3CF6F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7D2F2B2" w14:textId="14E32B78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24C785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42073ADF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6585E49A" w14:textId="77777777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  <w:p w14:paraId="22B58C9A" w14:textId="2255EB40" w:rsidR="00C506FA" w:rsidRPr="00811F6D" w:rsidRDefault="00C506F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9D298A" w:rsidRPr="003E3290" w14:paraId="6CABF68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09B1BF67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/>
          </w:tcPr>
          <w:p w14:paraId="046DDA5A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55E4EC5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2A8440D" w14:textId="6A074E9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574754A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6FC48859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B0C8C69" w14:textId="77777777" w:rsid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  <w:p w14:paraId="4C4776F8" w14:textId="6DB98576" w:rsidR="00C506FA" w:rsidRPr="00811F6D" w:rsidRDefault="00C506F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</w:tr>
      <w:tr w:rsidR="009D298A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AB66CB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134B3FA" w14:textId="77777777" w:rsidR="00FF6142" w:rsidRDefault="00173D2E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  <w:p w14:paraId="34103EBD" w14:textId="5CF12B87" w:rsidR="00C506FA" w:rsidRPr="00C53B59" w:rsidRDefault="00C506F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3F32BCC4" w14:textId="436EDB99" w:rsidR="00F64D76" w:rsidRPr="00C53B59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4E00F97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63E193C" w14:textId="63A907BE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6EC542B6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209D426B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4C09D7EA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30AD0C11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4D529D70" w14:textId="77777777" w:rsidR="00F64D76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48E5AD37" w14:textId="29D507C7" w:rsidR="00C506FA" w:rsidRPr="00C53B59" w:rsidRDefault="00C506FA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7A2DB7CE" w14:textId="77777777" w:rsidR="0044646D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  <w:p w14:paraId="2E32E3C9" w14:textId="7ED23D1F" w:rsidR="00C506FA" w:rsidRPr="00C53B59" w:rsidRDefault="00C506FA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20877C7F" w14:textId="0EEB57D9" w:rsidR="00F64D76" w:rsidRPr="00C53B59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8BFE5D0" w14:textId="65854A4D" w:rsidR="0044646D" w:rsidRPr="006545E4" w:rsidRDefault="0044646D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20A74DE1" w14:textId="77777777" w:rsidTr="007E3D0E">
        <w:trPr>
          <w:jc w:val="center"/>
        </w:trPr>
        <w:tc>
          <w:tcPr>
            <w:tcW w:w="304" w:type="pct"/>
          </w:tcPr>
          <w:p w14:paraId="62C2E21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5D72384B" w14:textId="21311356" w:rsidR="00173D2E" w:rsidRPr="00D71FCB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</w:tcPr>
          <w:p w14:paraId="5357F243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024B23D8" w14:textId="21C31060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47CAA027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17AACF77" w14:textId="6FF5E7CD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255A129B" w14:textId="77777777" w:rsidR="00F64D76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219B899" w14:textId="6256139A" w:rsidR="00C506FA" w:rsidRPr="00C53B59" w:rsidRDefault="00C506FA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5B23885B" w14:textId="77777777" w:rsidR="0044646D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  <w:p w14:paraId="0FCBAE1A" w14:textId="652006A7" w:rsidR="00C506FA" w:rsidRPr="00C53B59" w:rsidRDefault="00C506FA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541AD29D" w14:textId="77777777" w:rsidR="00E92B84" w:rsidRPr="00E92B84" w:rsidRDefault="00E92B84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240EA422" w14:textId="77777777" w:rsidR="00E92B84" w:rsidRPr="00E92B84" w:rsidRDefault="00E92B84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387A611C" w14:textId="77777777" w:rsidR="005029F3" w:rsidRDefault="005029F3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Meryem Atlas Çetin</w:t>
            </w:r>
          </w:p>
          <w:p w14:paraId="3C612EB8" w14:textId="01627049" w:rsidR="00C506FA" w:rsidRPr="00E92B84" w:rsidRDefault="00C506FA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0E52FC57" w14:textId="458062BC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11A75440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40A3452F" w14:textId="709FE54B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47136DCE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4F684C9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6F4EB450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3968462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3B4411B8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0ACB9A5C" w14:textId="750C3F48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7BE1BA3D" w14:textId="5396AB5F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4FC8078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25D9457A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743FB746" w14:textId="77777777" w:rsidR="005029F3" w:rsidRDefault="005029F3" w:rsidP="005029F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Meryem Atlas Çetin</w:t>
            </w:r>
          </w:p>
          <w:p w14:paraId="1DB2C37A" w14:textId="4B26EBBC" w:rsidR="00C506FA" w:rsidRPr="00E92B84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074C3559" w14:textId="6C6E119D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174F0C4A" w14:textId="77777777" w:rsidTr="00053544">
        <w:trPr>
          <w:trHeight w:val="42"/>
          <w:jc w:val="center"/>
        </w:trPr>
        <w:tc>
          <w:tcPr>
            <w:tcW w:w="304" w:type="pct"/>
          </w:tcPr>
          <w:p w14:paraId="5B57E893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D0FE331" w14:textId="412C53ED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BC64A72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3122F61E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548BCBC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68C5233E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  <w:p w14:paraId="458BAB30" w14:textId="1C265ABD" w:rsidR="00C506FA" w:rsidRPr="002D43E3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6CF64DB2" w14:textId="56392BC2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9C67951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3E28E394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B66FDBA" w14:textId="77777777" w:rsidR="005029F3" w:rsidRDefault="005029F3" w:rsidP="005029F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Meryem Atlas Çetin</w:t>
            </w:r>
          </w:p>
          <w:p w14:paraId="400F9322" w14:textId="10CC00D3" w:rsidR="00C506FA" w:rsidRPr="00E92B84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3DD108E5" w14:textId="55A6AB2C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03BB4F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B4FA58A" w14:textId="77777777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5A60176D" w14:textId="77777777" w:rsidR="0010405F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  <w:p w14:paraId="785AA881" w14:textId="20853533" w:rsidR="00C506FA" w:rsidRPr="00C53B59" w:rsidRDefault="00C506FA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  <w:shd w:val="clear" w:color="auto" w:fill="F2F2F2"/>
          </w:tcPr>
          <w:p w14:paraId="48D9A785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60FC8596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29DB763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22E16C11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  <w:p w14:paraId="48FF5905" w14:textId="7D5BF614" w:rsidR="00C506FA" w:rsidRPr="002D43E3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010FD3E1" w14:textId="6A509FEB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15063F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5B27664A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  <w:p w14:paraId="574002DA" w14:textId="56210090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4DBA542A" w14:textId="7B1AF44B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FD7794B" w14:textId="77777777" w:rsidTr="00053544">
        <w:trPr>
          <w:trHeight w:val="82"/>
          <w:jc w:val="center"/>
        </w:trPr>
        <w:tc>
          <w:tcPr>
            <w:tcW w:w="304" w:type="pct"/>
          </w:tcPr>
          <w:p w14:paraId="0D992153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5FF2E5B4" w14:textId="77777777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65B0C512" w14:textId="77777777" w:rsidR="0010405F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  <w:p w14:paraId="08279F7F" w14:textId="785A9488" w:rsidR="00C506FA" w:rsidRPr="00C53B59" w:rsidRDefault="00C506FA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</w:tcPr>
          <w:p w14:paraId="6A5FCD42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78525F20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B183C06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2BABD591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  <w:p w14:paraId="731E86A1" w14:textId="6BEAD6B0" w:rsidR="00C506FA" w:rsidRPr="002D43E3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0FFC250" w14:textId="1F574E31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6E6468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10027DA5" w14:textId="77777777" w:rsid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  <w:p w14:paraId="6ECE261D" w14:textId="0B5D3AD0" w:rsidR="00C506FA" w:rsidRPr="00C53B59" w:rsidRDefault="00C506FA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7599296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7696C39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57BA2854" w14:textId="77777777" w:rsidR="00431B77" w:rsidRPr="00C53B59" w:rsidRDefault="00431B77" w:rsidP="00431B77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3329B926" w14:textId="77777777" w:rsidR="00431B77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  <w:p w14:paraId="0B2C3C9B" w14:textId="08A4C146" w:rsidR="00431B77" w:rsidRPr="00C53B59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  <w:shd w:val="clear" w:color="auto" w:fill="F2F2F2"/>
          </w:tcPr>
          <w:p w14:paraId="7EE960DB" w14:textId="77777777" w:rsidR="00431B77" w:rsidRPr="00D71FCB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5A359D4E" w14:textId="77777777" w:rsidR="00431B77" w:rsidRPr="00D71FCB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55E09AF7" w14:textId="77777777" w:rsidR="00431B77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  <w:p w14:paraId="3B1DBD02" w14:textId="24A5E992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51635D3E" w14:textId="735F6625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380BAC4" w14:textId="77777777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06083CAF" w14:textId="77777777" w:rsidR="00431B77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  <w:p w14:paraId="6BFD07A9" w14:textId="6F63D9CC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651BCD10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4DBC02F5" w14:textId="77777777" w:rsidTr="00053544">
        <w:trPr>
          <w:jc w:val="center"/>
        </w:trPr>
        <w:tc>
          <w:tcPr>
            <w:tcW w:w="304" w:type="pct"/>
          </w:tcPr>
          <w:p w14:paraId="10DA5D76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77777777" w:rsidR="00431B77" w:rsidRPr="006545E4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0BFE58D7" w14:textId="77777777" w:rsidR="00431B77" w:rsidRPr="00D71FCB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37A2D891" w14:textId="77777777" w:rsidR="00431B77" w:rsidRPr="00D71FCB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D5B0FCF" w14:textId="77777777" w:rsidR="00431B77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  <w:p w14:paraId="6DC713E9" w14:textId="297A6FF0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78B97AE0" w14:textId="2DDE8A0F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EABDC15" w14:textId="77777777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2270372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92507DA" w14:textId="77777777" w:rsidR="00431B77" w:rsidRPr="0010405F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10405F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7CAB22D7" w14:textId="77777777" w:rsidR="00431B77" w:rsidRPr="0010405F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10405F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C647A7B" w14:textId="77777777" w:rsidR="00431B77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10405F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  <w:p w14:paraId="1A548C88" w14:textId="45BB9B92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389FFB4C" w14:textId="77777777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431B77" w:rsidRPr="00C53B59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431B77" w:rsidRPr="006545E4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431B77" w:rsidRPr="006545E4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431B77" w:rsidRPr="006545E4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431B77" w:rsidRPr="006545E4" w:rsidRDefault="00431B77" w:rsidP="00431B77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31B77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431B77" w:rsidRPr="006545E4" w:rsidRDefault="00431B77" w:rsidP="00431B7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CC4931E" w14:textId="73C58E1B" w:rsidR="0040548C" w:rsidRPr="006545E4" w:rsidRDefault="004054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EB2581" w14:textId="1ABCE90E" w:rsidR="0040548C" w:rsidRPr="006545E4" w:rsidRDefault="004054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D0A6CC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3FAE60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BB5AD9" w14:textId="77777777" w:rsidR="00963B30" w:rsidRPr="00C53B59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1FC2203D" w14:textId="755B899E" w:rsidR="0040548C" w:rsidRPr="00C53B59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750D5502" w14:textId="77777777" w:rsidR="00963B30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01BBAA8B" w14:textId="1B832CA8" w:rsidR="00C506FA" w:rsidRPr="00C53B59" w:rsidRDefault="00C506FA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55F023FD" w14:textId="5C458EC8" w:rsidR="0040548C" w:rsidRPr="00C53B59" w:rsidRDefault="0040548C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A19066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92DA40B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38D18685" w14:textId="77777777" w:rsidTr="00053544">
        <w:trPr>
          <w:jc w:val="center"/>
        </w:trPr>
        <w:tc>
          <w:tcPr>
            <w:tcW w:w="304" w:type="pct"/>
          </w:tcPr>
          <w:p w14:paraId="3EA40BD2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4E4BC54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40678CA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57548E63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60A70A57" w14:textId="77777777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73DF22E6" w14:textId="03449196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7B96D694" w14:textId="7383808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9CDF4A1" w14:textId="5E1A4D89" w:rsidR="00C506FA" w:rsidRPr="00FC0778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5CFBF3B9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7B408A1C" w14:textId="48C1F8E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25276EC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54771ABF" w14:textId="29EDBD5B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20861E1B" w14:textId="543DC7AD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  <w:p w14:paraId="3D2E6B27" w14:textId="13C803A5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1A58748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4BDCB439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F3D0F36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647D9934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0FC37FAD" w14:textId="77777777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1CCF9BB1" w14:textId="5A05BEAD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3948939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C51660" w14:textId="26CB62D3" w:rsidR="00C506FA" w:rsidRPr="00FC0778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9C55E7A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63C641B7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47D3E9B0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27B8E778" w14:textId="612217D4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73F91400" w14:textId="35814B19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  <w:p w14:paraId="52F84AB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4ABFA648" w14:textId="77777777" w:rsidTr="00053544">
        <w:trPr>
          <w:jc w:val="center"/>
        </w:trPr>
        <w:tc>
          <w:tcPr>
            <w:tcW w:w="304" w:type="pct"/>
          </w:tcPr>
          <w:p w14:paraId="4E7C2608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56960105" w:rsidR="00FC0778" w:rsidRPr="00723C1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455F7B7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7B119C5D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6DA884D5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A6E8AD2" w14:textId="77777777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  <w:p w14:paraId="271AC51E" w14:textId="2DD077A7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4908DF3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D34537" w14:textId="639B07C6" w:rsidR="00C506FA" w:rsidRPr="00FC0778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B94BAF6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13D55D71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7B6E6514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5528B6D6" w14:textId="3C2AC4BD" w:rsid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4FCA6B83" w14:textId="238B6D2A" w:rsidR="00C506FA" w:rsidRPr="00C53B59" w:rsidRDefault="00C506FA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  <w:p w14:paraId="3812F7F8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2647B32D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53B20D95" w:rsidR="001A799A" w:rsidRPr="00723C18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/>
          </w:tcPr>
          <w:p w14:paraId="222BBF1F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034FD49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289C686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CC888A5" w14:textId="77777777" w:rsidR="001A799A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  <w:p w14:paraId="2A783488" w14:textId="742F01C6" w:rsidR="00C506FA" w:rsidRPr="00C53B59" w:rsidRDefault="00C506F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0841667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600E496" w14:textId="0623B47A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7C34B0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04FE1D1B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23AF4E21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6ED72BE7" w14:textId="77777777" w:rsidR="001A799A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1B4E4F5F" w14:textId="4FBC4271" w:rsidR="00C506FA" w:rsidRPr="00C53B59" w:rsidRDefault="00C506F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</w:tr>
      <w:tr w:rsidR="001A799A" w:rsidRPr="003E3290" w14:paraId="4802BEE3" w14:textId="77777777" w:rsidTr="00053544">
        <w:trPr>
          <w:trHeight w:val="82"/>
          <w:jc w:val="center"/>
        </w:trPr>
        <w:tc>
          <w:tcPr>
            <w:tcW w:w="304" w:type="pct"/>
          </w:tcPr>
          <w:p w14:paraId="27B179A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7D3BE58" w14:textId="70BFF520" w:rsidR="001A799A" w:rsidRPr="00723C18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1126A89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131F65C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3691505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6D3FC4E" w14:textId="77777777" w:rsidR="001A799A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  <w:p w14:paraId="6139E1F3" w14:textId="3D833678" w:rsidR="00C506FA" w:rsidRPr="00C53B59" w:rsidRDefault="00C506F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4DF4A1DE" w14:textId="2371704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513D1ED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79CA15E2" w14:textId="30F29390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58B6683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1C09EA33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68C94CEA" w14:textId="4469706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69316133" w14:textId="77777777" w:rsidR="001A799A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  <w:p w14:paraId="6613518A" w14:textId="266AE2B5" w:rsidR="00C506FA" w:rsidRPr="00C53B59" w:rsidRDefault="00C506F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0367028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21D92A9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2343E77B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346E8B31" w14:textId="77777777" w:rsidR="001A799A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0E2BF92C" w14:textId="0FDEB763" w:rsidR="00C506FA" w:rsidRPr="00C53B59" w:rsidRDefault="00C506F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</w:tr>
      <w:tr w:rsidR="00F95D5F" w:rsidRPr="003E3290" w14:paraId="50E184B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391ED4CC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1BD1351D" w14:textId="4FE5ACB1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0524DA89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  <w:p w14:paraId="489699A6" w14:textId="3B7856DD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shd w:val="clear" w:color="auto" w:fill="F2F2F2"/>
          </w:tcPr>
          <w:p w14:paraId="14053C09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 xml:space="preserve">IR-4026 </w:t>
            </w:r>
          </w:p>
          <w:p w14:paraId="27DCE077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5F9C073D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7FCE94B9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  <w:p w14:paraId="5D11F086" w14:textId="332C7265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B4DF01B" w14:textId="0E4247F9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E5E3846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7FA1C9A4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7CC18E49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287C9483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4E5A2128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137F3848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  <w:p w14:paraId="657A0F85" w14:textId="129ECF0B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  <w:shd w:val="clear" w:color="auto" w:fill="F2F2F2"/>
          </w:tcPr>
          <w:p w14:paraId="2BD7DEDC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138D59B8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30B7995F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5429D041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494317BE" w14:textId="2DF2BC2D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  <w:p w14:paraId="16B24A85" w14:textId="0F870121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70D5A658" w14:textId="77777777" w:rsidTr="00053544">
        <w:trPr>
          <w:jc w:val="center"/>
        </w:trPr>
        <w:tc>
          <w:tcPr>
            <w:tcW w:w="304" w:type="pct"/>
          </w:tcPr>
          <w:p w14:paraId="76AC52DD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A08F1CD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6430FF8A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7A47253C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  <w:p w14:paraId="65702912" w14:textId="166C7419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</w:tcPr>
          <w:p w14:paraId="4B2D69D4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 xml:space="preserve">IR-4026 </w:t>
            </w:r>
          </w:p>
          <w:p w14:paraId="2841BB64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7CBEA8D7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3960452E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  <w:p w14:paraId="51AA2920" w14:textId="3D4ABFF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183BE319" w14:textId="037BCA6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D777469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1AB9D6E9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6676585F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65292966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772615AD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5DEC7CB0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  <w:p w14:paraId="4C83F672" w14:textId="547865FF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7D924E60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0C94D10C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44248231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1AA1B450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  <w:p w14:paraId="34307010" w14:textId="488F1E4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lastRenderedPageBreak/>
              <w:t>Zemin 03</w:t>
            </w:r>
          </w:p>
        </w:tc>
        <w:tc>
          <w:tcPr>
            <w:tcW w:w="996" w:type="pct"/>
            <w:shd w:val="clear" w:color="auto" w:fill="F2F2F2"/>
          </w:tcPr>
          <w:p w14:paraId="23750D18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lastRenderedPageBreak/>
              <w:t xml:space="preserve">IR-4026 </w:t>
            </w:r>
          </w:p>
          <w:p w14:paraId="5C840E56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5126D10F" w14:textId="77777777" w:rsidR="00F95D5F" w:rsidRPr="00FC0778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592F01CB" w14:textId="77777777" w:rsidR="00F95D5F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lastRenderedPageBreak/>
              <w:t>Dr. Öğr. Üyesi Uğur SERÇE</w:t>
            </w:r>
          </w:p>
          <w:p w14:paraId="0CF30AF9" w14:textId="7B649E50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62F8BA9C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F95D5F" w:rsidRPr="00C53B59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95D5F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F95D5F" w:rsidRPr="006545E4" w:rsidRDefault="00F95D5F" w:rsidP="00F95D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494BC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52047" w14:textId="77777777" w:rsidR="00F26AD8" w:rsidRDefault="00F26AD8" w:rsidP="00197788">
      <w:pPr>
        <w:spacing w:after="0" w:line="240" w:lineRule="auto"/>
      </w:pPr>
      <w:r>
        <w:separator/>
      </w:r>
    </w:p>
  </w:endnote>
  <w:endnote w:type="continuationSeparator" w:id="0">
    <w:p w14:paraId="000C9A3B" w14:textId="77777777" w:rsidR="00F26AD8" w:rsidRDefault="00F26AD8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F4012" w14:textId="77777777" w:rsidR="00F26AD8" w:rsidRDefault="00F26AD8" w:rsidP="00197788">
      <w:pPr>
        <w:spacing w:after="0" w:line="240" w:lineRule="auto"/>
      </w:pPr>
      <w:r>
        <w:separator/>
      </w:r>
    </w:p>
  </w:footnote>
  <w:footnote w:type="continuationSeparator" w:id="0">
    <w:p w14:paraId="358DBC3B" w14:textId="77777777" w:rsidR="00F26AD8" w:rsidRDefault="00F26AD8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kFAEU2BnQtAAAA"/>
  </w:docVars>
  <w:rsids>
    <w:rsidRoot w:val="004D7519"/>
    <w:rsid w:val="000005D3"/>
    <w:rsid w:val="000039B3"/>
    <w:rsid w:val="000070D4"/>
    <w:rsid w:val="00007A58"/>
    <w:rsid w:val="00024E48"/>
    <w:rsid w:val="00027DAF"/>
    <w:rsid w:val="00053544"/>
    <w:rsid w:val="0006198F"/>
    <w:rsid w:val="00067D57"/>
    <w:rsid w:val="00070E10"/>
    <w:rsid w:val="00075039"/>
    <w:rsid w:val="00075131"/>
    <w:rsid w:val="00080DDD"/>
    <w:rsid w:val="000A622C"/>
    <w:rsid w:val="000B58DB"/>
    <w:rsid w:val="000C2DC2"/>
    <w:rsid w:val="000E5C44"/>
    <w:rsid w:val="0010405F"/>
    <w:rsid w:val="00111418"/>
    <w:rsid w:val="001215AF"/>
    <w:rsid w:val="0012192A"/>
    <w:rsid w:val="0012458C"/>
    <w:rsid w:val="00133BAA"/>
    <w:rsid w:val="00143B74"/>
    <w:rsid w:val="00145089"/>
    <w:rsid w:val="00153129"/>
    <w:rsid w:val="001656CC"/>
    <w:rsid w:val="00173D2E"/>
    <w:rsid w:val="00184FC8"/>
    <w:rsid w:val="00192C57"/>
    <w:rsid w:val="00197788"/>
    <w:rsid w:val="001A5644"/>
    <w:rsid w:val="001A799A"/>
    <w:rsid w:val="001B6066"/>
    <w:rsid w:val="001D3C5D"/>
    <w:rsid w:val="001E57AF"/>
    <w:rsid w:val="00202C07"/>
    <w:rsid w:val="00217A10"/>
    <w:rsid w:val="002200AB"/>
    <w:rsid w:val="00290562"/>
    <w:rsid w:val="002B0AF0"/>
    <w:rsid w:val="002B24C4"/>
    <w:rsid w:val="002C1F7A"/>
    <w:rsid w:val="002C565D"/>
    <w:rsid w:val="002D43E3"/>
    <w:rsid w:val="002D70F7"/>
    <w:rsid w:val="002F050B"/>
    <w:rsid w:val="002F3372"/>
    <w:rsid w:val="002F3850"/>
    <w:rsid w:val="00302F67"/>
    <w:rsid w:val="00310EE5"/>
    <w:rsid w:val="003317C4"/>
    <w:rsid w:val="00334227"/>
    <w:rsid w:val="00335A5E"/>
    <w:rsid w:val="00345DCC"/>
    <w:rsid w:val="00350997"/>
    <w:rsid w:val="0036674A"/>
    <w:rsid w:val="003700BE"/>
    <w:rsid w:val="0037594B"/>
    <w:rsid w:val="00385243"/>
    <w:rsid w:val="00393B23"/>
    <w:rsid w:val="003A2372"/>
    <w:rsid w:val="003A7F73"/>
    <w:rsid w:val="003D4F1B"/>
    <w:rsid w:val="003E3290"/>
    <w:rsid w:val="003E3D19"/>
    <w:rsid w:val="003E5B5E"/>
    <w:rsid w:val="003F0E44"/>
    <w:rsid w:val="003F643F"/>
    <w:rsid w:val="0040548C"/>
    <w:rsid w:val="0042539A"/>
    <w:rsid w:val="00425916"/>
    <w:rsid w:val="00431B77"/>
    <w:rsid w:val="004404F4"/>
    <w:rsid w:val="0044646D"/>
    <w:rsid w:val="004553FD"/>
    <w:rsid w:val="00456583"/>
    <w:rsid w:val="004603BF"/>
    <w:rsid w:val="004714BF"/>
    <w:rsid w:val="0049218E"/>
    <w:rsid w:val="00492957"/>
    <w:rsid w:val="00494BC6"/>
    <w:rsid w:val="004B6EFE"/>
    <w:rsid w:val="004C5E87"/>
    <w:rsid w:val="004D1443"/>
    <w:rsid w:val="004D7519"/>
    <w:rsid w:val="005029F3"/>
    <w:rsid w:val="005146E9"/>
    <w:rsid w:val="00517FCF"/>
    <w:rsid w:val="00524F11"/>
    <w:rsid w:val="00530B34"/>
    <w:rsid w:val="00547239"/>
    <w:rsid w:val="00567BA4"/>
    <w:rsid w:val="00582992"/>
    <w:rsid w:val="00584AFD"/>
    <w:rsid w:val="005B1187"/>
    <w:rsid w:val="005B64BD"/>
    <w:rsid w:val="005B7DF6"/>
    <w:rsid w:val="005E0817"/>
    <w:rsid w:val="005E6769"/>
    <w:rsid w:val="005F319D"/>
    <w:rsid w:val="00601601"/>
    <w:rsid w:val="00602AEE"/>
    <w:rsid w:val="00612B5A"/>
    <w:rsid w:val="00616221"/>
    <w:rsid w:val="0063335C"/>
    <w:rsid w:val="006545E4"/>
    <w:rsid w:val="006A558D"/>
    <w:rsid w:val="006B58E9"/>
    <w:rsid w:val="006D51B3"/>
    <w:rsid w:val="006F557B"/>
    <w:rsid w:val="00707ED7"/>
    <w:rsid w:val="00723C18"/>
    <w:rsid w:val="00741D09"/>
    <w:rsid w:val="00750D36"/>
    <w:rsid w:val="007653AA"/>
    <w:rsid w:val="007718C4"/>
    <w:rsid w:val="00773397"/>
    <w:rsid w:val="00776029"/>
    <w:rsid w:val="007A373F"/>
    <w:rsid w:val="007B22BA"/>
    <w:rsid w:val="007C650F"/>
    <w:rsid w:val="007E3D0E"/>
    <w:rsid w:val="007F3C42"/>
    <w:rsid w:val="0080378B"/>
    <w:rsid w:val="008053E8"/>
    <w:rsid w:val="00811F6D"/>
    <w:rsid w:val="00826F04"/>
    <w:rsid w:val="00831808"/>
    <w:rsid w:val="00832B46"/>
    <w:rsid w:val="00841556"/>
    <w:rsid w:val="0085098C"/>
    <w:rsid w:val="00854481"/>
    <w:rsid w:val="008672AB"/>
    <w:rsid w:val="00896276"/>
    <w:rsid w:val="008F34F8"/>
    <w:rsid w:val="00902BDE"/>
    <w:rsid w:val="00910C6A"/>
    <w:rsid w:val="00937C0C"/>
    <w:rsid w:val="0094129B"/>
    <w:rsid w:val="00942887"/>
    <w:rsid w:val="00943DC2"/>
    <w:rsid w:val="00944E04"/>
    <w:rsid w:val="009523B5"/>
    <w:rsid w:val="00955464"/>
    <w:rsid w:val="00955EA4"/>
    <w:rsid w:val="00962160"/>
    <w:rsid w:val="00963B30"/>
    <w:rsid w:val="009720C7"/>
    <w:rsid w:val="00976B6F"/>
    <w:rsid w:val="00981232"/>
    <w:rsid w:val="00991001"/>
    <w:rsid w:val="009A5DB6"/>
    <w:rsid w:val="009C6025"/>
    <w:rsid w:val="009D298A"/>
    <w:rsid w:val="009D5326"/>
    <w:rsid w:val="009E1D58"/>
    <w:rsid w:val="009F4A53"/>
    <w:rsid w:val="00A07FB5"/>
    <w:rsid w:val="00A1460B"/>
    <w:rsid w:val="00A174D9"/>
    <w:rsid w:val="00A248BE"/>
    <w:rsid w:val="00A24F77"/>
    <w:rsid w:val="00A319AA"/>
    <w:rsid w:val="00A34C95"/>
    <w:rsid w:val="00A756EC"/>
    <w:rsid w:val="00A80C73"/>
    <w:rsid w:val="00AC1B19"/>
    <w:rsid w:val="00AD1F8C"/>
    <w:rsid w:val="00AD7A9C"/>
    <w:rsid w:val="00AE2DD3"/>
    <w:rsid w:val="00AE3028"/>
    <w:rsid w:val="00AF1842"/>
    <w:rsid w:val="00AF1E8E"/>
    <w:rsid w:val="00AF754D"/>
    <w:rsid w:val="00B055EE"/>
    <w:rsid w:val="00B06A4B"/>
    <w:rsid w:val="00B133E7"/>
    <w:rsid w:val="00B20099"/>
    <w:rsid w:val="00B25153"/>
    <w:rsid w:val="00B25976"/>
    <w:rsid w:val="00B31175"/>
    <w:rsid w:val="00B3274A"/>
    <w:rsid w:val="00B337F0"/>
    <w:rsid w:val="00B4313C"/>
    <w:rsid w:val="00B57CDB"/>
    <w:rsid w:val="00B71DE3"/>
    <w:rsid w:val="00B81734"/>
    <w:rsid w:val="00BA006F"/>
    <w:rsid w:val="00BB308F"/>
    <w:rsid w:val="00BB3961"/>
    <w:rsid w:val="00BC35CC"/>
    <w:rsid w:val="00BC5204"/>
    <w:rsid w:val="00BD1602"/>
    <w:rsid w:val="00BD3994"/>
    <w:rsid w:val="00BF1870"/>
    <w:rsid w:val="00C003F8"/>
    <w:rsid w:val="00C12689"/>
    <w:rsid w:val="00C22A42"/>
    <w:rsid w:val="00C24C69"/>
    <w:rsid w:val="00C25661"/>
    <w:rsid w:val="00C43620"/>
    <w:rsid w:val="00C45D2F"/>
    <w:rsid w:val="00C506FA"/>
    <w:rsid w:val="00C52E58"/>
    <w:rsid w:val="00C53B59"/>
    <w:rsid w:val="00C87953"/>
    <w:rsid w:val="00C90D67"/>
    <w:rsid w:val="00CA14C7"/>
    <w:rsid w:val="00CA1A52"/>
    <w:rsid w:val="00CA5261"/>
    <w:rsid w:val="00CA67EA"/>
    <w:rsid w:val="00CB55D9"/>
    <w:rsid w:val="00CB63B5"/>
    <w:rsid w:val="00CD4627"/>
    <w:rsid w:val="00CD4973"/>
    <w:rsid w:val="00CD64D0"/>
    <w:rsid w:val="00CF47F2"/>
    <w:rsid w:val="00D024A5"/>
    <w:rsid w:val="00D0515A"/>
    <w:rsid w:val="00D0784E"/>
    <w:rsid w:val="00D178D4"/>
    <w:rsid w:val="00D21DF3"/>
    <w:rsid w:val="00D40102"/>
    <w:rsid w:val="00D62F2E"/>
    <w:rsid w:val="00D62F91"/>
    <w:rsid w:val="00D71FCB"/>
    <w:rsid w:val="00D87D7E"/>
    <w:rsid w:val="00D90CE4"/>
    <w:rsid w:val="00D921C1"/>
    <w:rsid w:val="00DA61A3"/>
    <w:rsid w:val="00DC1C1B"/>
    <w:rsid w:val="00DE6263"/>
    <w:rsid w:val="00E23020"/>
    <w:rsid w:val="00E31A7B"/>
    <w:rsid w:val="00E52126"/>
    <w:rsid w:val="00E67325"/>
    <w:rsid w:val="00E76B53"/>
    <w:rsid w:val="00E8038F"/>
    <w:rsid w:val="00E87719"/>
    <w:rsid w:val="00E92B84"/>
    <w:rsid w:val="00EF4495"/>
    <w:rsid w:val="00F027E9"/>
    <w:rsid w:val="00F23AF9"/>
    <w:rsid w:val="00F26AD8"/>
    <w:rsid w:val="00F30C89"/>
    <w:rsid w:val="00F43E5B"/>
    <w:rsid w:val="00F44F45"/>
    <w:rsid w:val="00F64D76"/>
    <w:rsid w:val="00F751A5"/>
    <w:rsid w:val="00F75BA8"/>
    <w:rsid w:val="00F81B89"/>
    <w:rsid w:val="00F82C21"/>
    <w:rsid w:val="00F95D5F"/>
    <w:rsid w:val="00FC0778"/>
    <w:rsid w:val="00FC37B1"/>
    <w:rsid w:val="00FF33E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0E440-715C-4661-AB34-EFE5D7BA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3-04-10T11:05:00Z</dcterms:created>
  <dcterms:modified xsi:type="dcterms:W3CDTF">2023-04-10T11:05:00Z</dcterms:modified>
</cp:coreProperties>
</file>